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E3FBEA" w14:textId="77777777" w:rsidR="00CF1ED8" w:rsidRDefault="00CF1ED8" w:rsidP="008F23BD">
      <w:pPr>
        <w:jc w:val="center"/>
        <w:rPr>
          <w:b/>
          <w:bCs/>
        </w:rPr>
      </w:pPr>
    </w:p>
    <w:p w14:paraId="4E43F189" w14:textId="77777777" w:rsidR="008F23BD" w:rsidRPr="002A5BCD" w:rsidRDefault="008F23BD" w:rsidP="008F23BD">
      <w:pPr>
        <w:jc w:val="center"/>
        <w:rPr>
          <w:b/>
          <w:bCs/>
        </w:rPr>
      </w:pPr>
      <w:r>
        <w:rPr>
          <w:b/>
          <w:bCs/>
        </w:rPr>
        <w:t>DECLARACIÓN</w:t>
      </w:r>
      <w:r w:rsidRPr="002A5BCD">
        <w:rPr>
          <w:b/>
          <w:bCs/>
        </w:rPr>
        <w:t xml:space="preserve"> ÉTIC</w:t>
      </w:r>
      <w:r>
        <w:rPr>
          <w:b/>
          <w:bCs/>
        </w:rPr>
        <w:t>A</w:t>
      </w:r>
      <w:r w:rsidRPr="002A5BCD">
        <w:rPr>
          <w:b/>
          <w:bCs/>
        </w:rPr>
        <w:t xml:space="preserve"> </w:t>
      </w:r>
      <w:r w:rsidR="00E513DC">
        <w:rPr>
          <w:b/>
          <w:bCs/>
        </w:rPr>
        <w:t>FINAL</w:t>
      </w:r>
      <w:r>
        <w:rPr>
          <w:b/>
          <w:bCs/>
        </w:rPr>
        <w:t xml:space="preserve"> </w:t>
      </w:r>
      <w:r w:rsidR="00E513DC">
        <w:rPr>
          <w:b/>
          <w:bCs/>
        </w:rPr>
        <w:t>D</w:t>
      </w:r>
      <w:r>
        <w:rPr>
          <w:b/>
          <w:bCs/>
        </w:rPr>
        <w:t>EL</w:t>
      </w:r>
      <w:r w:rsidRPr="002A5BCD">
        <w:rPr>
          <w:b/>
          <w:bCs/>
        </w:rPr>
        <w:t xml:space="preserve"> PROCESO DE INVESTIGACIÓN</w:t>
      </w:r>
    </w:p>
    <w:p w14:paraId="1F95F115" w14:textId="77777777" w:rsidR="008F23BD" w:rsidRPr="002A5BCD" w:rsidRDefault="008F23BD" w:rsidP="008F23BD">
      <w:pPr>
        <w:jc w:val="center"/>
        <w:rPr>
          <w:sz w:val="22"/>
          <w:szCs w:val="22"/>
        </w:rPr>
      </w:pPr>
    </w:p>
    <w:p w14:paraId="564E8413" w14:textId="77777777" w:rsidR="008F23BD" w:rsidRDefault="008F23BD" w:rsidP="008F23BD">
      <w:pPr>
        <w:jc w:val="both"/>
        <w:rPr>
          <w:sz w:val="22"/>
          <w:szCs w:val="22"/>
        </w:rPr>
      </w:pPr>
    </w:p>
    <w:p w14:paraId="1D2DB7C1" w14:textId="77777777" w:rsidR="008F23BD" w:rsidRDefault="008F23BD" w:rsidP="008F23BD">
      <w:pPr>
        <w:jc w:val="both"/>
        <w:rPr>
          <w:sz w:val="22"/>
          <w:szCs w:val="22"/>
        </w:rPr>
      </w:pPr>
    </w:p>
    <w:p w14:paraId="7DEF1B56" w14:textId="77777777" w:rsidR="008F23BD" w:rsidRPr="002A5BCD" w:rsidRDefault="008F23BD" w:rsidP="008F23BD">
      <w:pPr>
        <w:jc w:val="both"/>
        <w:rPr>
          <w:sz w:val="22"/>
          <w:szCs w:val="22"/>
        </w:rPr>
      </w:pPr>
    </w:p>
    <w:p w14:paraId="58F8A33C" w14:textId="77777777" w:rsidR="008F23BD" w:rsidRPr="002A5BCD" w:rsidRDefault="008F23BD" w:rsidP="008F23BD">
      <w:pPr>
        <w:jc w:val="both"/>
        <w:rPr>
          <w:sz w:val="22"/>
          <w:szCs w:val="22"/>
        </w:rPr>
      </w:pPr>
    </w:p>
    <w:p w14:paraId="559B0B57" w14:textId="77777777" w:rsidR="0014085F" w:rsidRPr="002A5BCD" w:rsidRDefault="008F23BD" w:rsidP="0014085F">
      <w:pPr>
        <w:jc w:val="both"/>
        <w:rPr>
          <w:sz w:val="22"/>
          <w:szCs w:val="22"/>
        </w:rPr>
      </w:pPr>
      <w:r w:rsidRPr="002A5BCD">
        <w:rPr>
          <w:sz w:val="22"/>
          <w:szCs w:val="22"/>
        </w:rPr>
        <w:t>Yo,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, </w:t>
      </w:r>
      <w:r w:rsidRPr="002A5BCD">
        <w:rPr>
          <w:sz w:val="22"/>
          <w:szCs w:val="22"/>
        </w:rPr>
        <w:t>con cédula de identidad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</w:t>
      </w:r>
      <w:r w:rsidRPr="002A5BCD">
        <w:rPr>
          <w:sz w:val="22"/>
          <w:szCs w:val="22"/>
        </w:rPr>
        <w:t>,</w:t>
      </w:r>
      <w:r w:rsidR="0014085F">
        <w:rPr>
          <w:sz w:val="22"/>
          <w:szCs w:val="22"/>
        </w:rPr>
        <w:t xml:space="preserve"> </w:t>
      </w:r>
      <w:r w:rsidR="0075072A">
        <w:rPr>
          <w:sz w:val="22"/>
          <w:szCs w:val="22"/>
        </w:rPr>
        <w:t xml:space="preserve">he </w:t>
      </w:r>
      <w:r w:rsidR="0075072A" w:rsidRPr="002A5BCD">
        <w:rPr>
          <w:sz w:val="22"/>
          <w:szCs w:val="22"/>
        </w:rPr>
        <w:t>cumpl</w:t>
      </w:r>
      <w:r w:rsidR="0075072A">
        <w:rPr>
          <w:sz w:val="22"/>
          <w:szCs w:val="22"/>
        </w:rPr>
        <w:t>ido l</w:t>
      </w:r>
      <w:r w:rsidR="0014085F" w:rsidRPr="002A5BCD">
        <w:rPr>
          <w:sz w:val="22"/>
          <w:szCs w:val="22"/>
        </w:rPr>
        <w:t>os principios éticos que rigen los procesos de la Investigación en la ESPOCH:</w:t>
      </w:r>
    </w:p>
    <w:p w14:paraId="380EDA94" w14:textId="77777777" w:rsidR="0014085F" w:rsidRPr="002A5BCD" w:rsidRDefault="0014085F" w:rsidP="0014085F">
      <w:pPr>
        <w:jc w:val="both"/>
        <w:rPr>
          <w:sz w:val="22"/>
          <w:szCs w:val="22"/>
        </w:rPr>
      </w:pPr>
    </w:p>
    <w:p w14:paraId="2CE42EAB" w14:textId="77777777" w:rsidR="0014085F" w:rsidRDefault="0014085F" w:rsidP="0014085F">
      <w:pPr>
        <w:pStyle w:val="Prrafodelista"/>
        <w:numPr>
          <w:ilvl w:val="0"/>
          <w:numId w:val="16"/>
        </w:numPr>
        <w:spacing w:after="0" w:line="240" w:lineRule="auto"/>
        <w:ind w:right="61"/>
        <w:jc w:val="both"/>
        <w:rPr>
          <w:rFonts w:ascii="Cambria" w:hAnsi="Cambria"/>
          <w:lang w:val="es-ES"/>
        </w:rPr>
      </w:pPr>
      <w:r w:rsidRPr="002A5BCD">
        <w:rPr>
          <w:rFonts w:ascii="Cambria" w:hAnsi="Cambria"/>
          <w:lang w:val="es-ES"/>
        </w:rPr>
        <w:t>Compromiso con la sociedad</w:t>
      </w:r>
      <w:r>
        <w:rPr>
          <w:rFonts w:ascii="Cambria" w:hAnsi="Cambria"/>
          <w:lang w:val="es-ES"/>
        </w:rPr>
        <w:t>;</w:t>
      </w:r>
    </w:p>
    <w:p w14:paraId="48DF13DD" w14:textId="77777777" w:rsidR="0014085F" w:rsidRPr="008F23BD" w:rsidRDefault="0014085F" w:rsidP="0014085F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8F23BD">
        <w:rPr>
          <w:rFonts w:ascii="Cambria" w:hAnsi="Cambria"/>
          <w:lang w:val="es-ES"/>
        </w:rPr>
        <w:t>Respeto a la vida, dignidad y biodiversidad;</w:t>
      </w:r>
    </w:p>
    <w:p w14:paraId="3109D28A" w14:textId="77777777" w:rsidR="0075072A" w:rsidRDefault="0014085F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8F23BD">
        <w:rPr>
          <w:rFonts w:ascii="Cambria" w:hAnsi="Cambria"/>
          <w:lang w:val="es-ES"/>
        </w:rPr>
        <w:t>Respeto y protección de los derechos de las personas partícipes en la investigaci</w:t>
      </w:r>
      <w:r w:rsidR="0075072A">
        <w:rPr>
          <w:rFonts w:ascii="Cambria" w:hAnsi="Cambria"/>
          <w:lang w:val="es-ES"/>
        </w:rPr>
        <w:t>ó</w:t>
      </w:r>
      <w:r w:rsidRPr="008F23BD">
        <w:rPr>
          <w:rFonts w:ascii="Cambria" w:hAnsi="Cambria"/>
          <w:lang w:val="es-ES"/>
        </w:rPr>
        <w:t>n;</w:t>
      </w:r>
      <w:r>
        <w:rPr>
          <w:rFonts w:ascii="Cambria" w:hAnsi="Cambria"/>
          <w:lang w:val="es-ES"/>
        </w:rPr>
        <w:t xml:space="preserve"> </w:t>
      </w:r>
    </w:p>
    <w:p w14:paraId="60DEB606" w14:textId="77777777" w:rsidR="0075072A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230028">
        <w:rPr>
          <w:rFonts w:ascii="Cambria" w:hAnsi="Cambria"/>
          <w:lang w:val="es-ES_tradnl"/>
        </w:rPr>
        <w:t>Cumplimiento de la Propiedad Intelectual Compartida</w:t>
      </w:r>
      <w:r>
        <w:rPr>
          <w:rFonts w:ascii="Cambria" w:hAnsi="Cambria"/>
          <w:lang w:val="es-ES_tradnl"/>
        </w:rPr>
        <w:t xml:space="preserve"> </w:t>
      </w:r>
      <w:r w:rsidRPr="00230028">
        <w:rPr>
          <w:rFonts w:ascii="Cambria" w:hAnsi="Cambria"/>
          <w:lang w:val="es-ES_tradnl"/>
        </w:rPr>
        <w:t>de la ESPOCH y de los intervinientes</w:t>
      </w:r>
      <w:r>
        <w:rPr>
          <w:rFonts w:ascii="Cambria" w:hAnsi="Cambria"/>
          <w:lang w:val="es-ES_tradnl"/>
        </w:rPr>
        <w:t xml:space="preserve"> en la investigación;</w:t>
      </w:r>
    </w:p>
    <w:p w14:paraId="5AF9DF5E" w14:textId="77777777" w:rsidR="00A975BC" w:rsidRDefault="00230028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230028">
        <w:rPr>
          <w:rFonts w:ascii="Cambria" w:hAnsi="Cambria"/>
          <w:lang w:val="es-ES"/>
        </w:rPr>
        <w:t xml:space="preserve">Comunicación </w:t>
      </w:r>
      <w:r>
        <w:rPr>
          <w:rFonts w:ascii="Cambria" w:hAnsi="Cambria"/>
          <w:lang w:val="es-ES"/>
        </w:rPr>
        <w:t>p</w:t>
      </w:r>
      <w:r w:rsidRPr="00230028">
        <w:rPr>
          <w:rFonts w:ascii="Cambria" w:hAnsi="Cambria"/>
          <w:lang w:val="es-ES"/>
        </w:rPr>
        <w:t xml:space="preserve">recisa y </w:t>
      </w:r>
      <w:r>
        <w:rPr>
          <w:rFonts w:ascii="Cambria" w:hAnsi="Cambria"/>
          <w:lang w:val="es-ES"/>
        </w:rPr>
        <w:t>t</w:t>
      </w:r>
      <w:r w:rsidRPr="00230028">
        <w:rPr>
          <w:rFonts w:ascii="Cambria" w:hAnsi="Cambria"/>
          <w:lang w:val="es-ES"/>
        </w:rPr>
        <w:t xml:space="preserve">ransparente de los </w:t>
      </w:r>
      <w:r>
        <w:rPr>
          <w:rFonts w:ascii="Cambria" w:hAnsi="Cambria"/>
          <w:lang w:val="es-ES"/>
        </w:rPr>
        <w:t>h</w:t>
      </w:r>
      <w:r w:rsidRPr="00230028">
        <w:rPr>
          <w:rFonts w:ascii="Cambria" w:hAnsi="Cambria"/>
          <w:lang w:val="es-ES"/>
        </w:rPr>
        <w:t>allazgos de la Investigación</w:t>
      </w:r>
      <w:r w:rsidR="00A975BC">
        <w:rPr>
          <w:rFonts w:ascii="Cambria" w:hAnsi="Cambria"/>
          <w:lang w:val="es-ES"/>
        </w:rPr>
        <w:t>;</w:t>
      </w:r>
    </w:p>
    <w:p w14:paraId="3EFAF529" w14:textId="77777777" w:rsidR="00A975BC" w:rsidRPr="00710872" w:rsidRDefault="00A975BC" w:rsidP="0075072A">
      <w:pPr>
        <w:pStyle w:val="Prrafodelista"/>
        <w:numPr>
          <w:ilvl w:val="0"/>
          <w:numId w:val="16"/>
        </w:numPr>
        <w:ind w:right="61"/>
        <w:jc w:val="both"/>
        <w:rPr>
          <w:rFonts w:ascii="Aptos" w:hAnsi="Aptos"/>
          <w:lang w:val="es-ES"/>
        </w:rPr>
      </w:pPr>
      <w:r w:rsidRPr="00230028">
        <w:rPr>
          <w:rFonts w:ascii="Cambria" w:hAnsi="Cambria"/>
          <w:lang w:val="es-ES"/>
        </w:rPr>
        <w:t xml:space="preserve">Respeto a la licencia de conocimiento libre y </w:t>
      </w:r>
      <w:r w:rsidR="00461E94">
        <w:rPr>
          <w:rFonts w:ascii="Cambria" w:hAnsi="Cambria"/>
          <w:lang w:val="es-ES"/>
        </w:rPr>
        <w:t>accesible</w:t>
      </w:r>
      <w:r w:rsidR="00461E94" w:rsidRPr="00CC0B54">
        <w:rPr>
          <w:rFonts w:ascii="Aptos" w:hAnsi="Aptos"/>
          <w:lang w:val="es-EC"/>
        </w:rPr>
        <w:t>;</w:t>
      </w:r>
    </w:p>
    <w:p w14:paraId="3C9C01D5" w14:textId="77777777" w:rsidR="00461E94" w:rsidRPr="008F23BD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>
        <w:rPr>
          <w:rFonts w:ascii="Cambria" w:hAnsi="Cambria"/>
          <w:lang w:val="es-ES"/>
        </w:rPr>
        <w:t>Aplicación de b</w:t>
      </w:r>
      <w:r w:rsidRPr="00EB6D1B">
        <w:rPr>
          <w:rFonts w:ascii="Cambria" w:hAnsi="Cambria"/>
          <w:lang w:val="es-ES"/>
        </w:rPr>
        <w:t xml:space="preserve">uenas prácticas para almacenar y administrar los resultados de </w:t>
      </w:r>
      <w:r>
        <w:rPr>
          <w:rFonts w:ascii="Cambria" w:hAnsi="Cambria"/>
          <w:lang w:val="es-ES"/>
        </w:rPr>
        <w:t>la</w:t>
      </w:r>
      <w:r w:rsidRPr="00EB6D1B">
        <w:rPr>
          <w:rFonts w:ascii="Cambria" w:hAnsi="Cambria"/>
          <w:lang w:val="es-ES"/>
        </w:rPr>
        <w:t xml:space="preserve"> investigación</w:t>
      </w:r>
      <w:r>
        <w:rPr>
          <w:rFonts w:ascii="Cambria" w:hAnsi="Cambria"/>
          <w:lang w:val="es-ES"/>
        </w:rPr>
        <w:t xml:space="preserve">; </w:t>
      </w:r>
    </w:p>
    <w:p w14:paraId="47FF1D59" w14:textId="77777777" w:rsidR="00461E94" w:rsidRDefault="00461E94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>
        <w:rPr>
          <w:rFonts w:ascii="Cambria" w:hAnsi="Cambria"/>
          <w:lang w:val="es-ES"/>
        </w:rPr>
        <w:t>C</w:t>
      </w:r>
      <w:r w:rsidRPr="00461E94">
        <w:rPr>
          <w:rFonts w:ascii="Cambria" w:hAnsi="Cambria"/>
          <w:lang w:val="es-ES"/>
        </w:rPr>
        <w:t>onservación</w:t>
      </w:r>
      <w:r w:rsidR="0075072A" w:rsidRPr="00461E94">
        <w:rPr>
          <w:rFonts w:ascii="Cambria" w:hAnsi="Cambria"/>
          <w:lang w:val="es-ES"/>
        </w:rPr>
        <w:t xml:space="preserve"> </w:t>
      </w:r>
      <w:r w:rsidRPr="00461E94">
        <w:rPr>
          <w:rFonts w:ascii="Cambria" w:hAnsi="Cambria"/>
          <w:lang w:val="es-ES"/>
        </w:rPr>
        <w:t xml:space="preserve">de </w:t>
      </w:r>
      <w:r w:rsidR="0075072A" w:rsidRPr="00461E94">
        <w:rPr>
          <w:rFonts w:ascii="Cambria" w:hAnsi="Cambria"/>
          <w:lang w:val="es-ES"/>
        </w:rPr>
        <w:t>resultados de</w:t>
      </w:r>
      <w:r>
        <w:rPr>
          <w:rFonts w:ascii="Cambria" w:hAnsi="Cambria"/>
          <w:lang w:val="es-ES"/>
        </w:rPr>
        <w:t xml:space="preserve"> la</w:t>
      </w:r>
      <w:r w:rsidR="0075072A" w:rsidRPr="00461E94">
        <w:rPr>
          <w:rFonts w:ascii="Cambria" w:hAnsi="Cambria"/>
          <w:lang w:val="es-ES"/>
        </w:rPr>
        <w:t xml:space="preserve"> investigación de forma segura</w:t>
      </w:r>
      <w:r>
        <w:rPr>
          <w:rFonts w:ascii="Cambria" w:hAnsi="Cambria"/>
          <w:lang w:val="es-ES"/>
        </w:rPr>
        <w:t xml:space="preserve">, </w:t>
      </w:r>
      <w:r w:rsidR="0075072A" w:rsidRPr="00461E94">
        <w:rPr>
          <w:rFonts w:ascii="Cambria" w:hAnsi="Cambria"/>
          <w:lang w:val="es-ES"/>
        </w:rPr>
        <w:t>accesible y durante el tiempo requerido</w:t>
      </w:r>
      <w:r>
        <w:rPr>
          <w:rFonts w:ascii="Cambria" w:hAnsi="Cambria"/>
          <w:lang w:val="es-ES"/>
        </w:rPr>
        <w:t>; y,</w:t>
      </w:r>
    </w:p>
    <w:p w14:paraId="2115B86D" w14:textId="77777777" w:rsidR="0075072A" w:rsidRPr="00461E94" w:rsidRDefault="0075072A" w:rsidP="00461E94">
      <w:pPr>
        <w:pStyle w:val="Prrafodelista"/>
        <w:numPr>
          <w:ilvl w:val="0"/>
          <w:numId w:val="16"/>
        </w:numPr>
        <w:ind w:right="61"/>
        <w:jc w:val="both"/>
        <w:rPr>
          <w:rFonts w:ascii="Cambria" w:hAnsi="Cambria"/>
          <w:lang w:val="es-ES"/>
        </w:rPr>
      </w:pPr>
      <w:r w:rsidRPr="00461E94">
        <w:rPr>
          <w:rFonts w:ascii="Cambria" w:hAnsi="Cambria"/>
          <w:lang w:val="es-ES"/>
        </w:rPr>
        <w:t>Confidencialidad de los datos obtenidos en el proceso de investigación, con sus respectivas excepciones establecidas en la Ley.</w:t>
      </w:r>
    </w:p>
    <w:p w14:paraId="5950DFF3" w14:textId="77777777" w:rsidR="008F23BD" w:rsidRDefault="008F23BD" w:rsidP="008F23BD">
      <w:pPr>
        <w:jc w:val="both"/>
        <w:rPr>
          <w:sz w:val="22"/>
          <w:szCs w:val="22"/>
        </w:rPr>
      </w:pPr>
    </w:p>
    <w:p w14:paraId="0EAC4984" w14:textId="77777777" w:rsidR="008F23BD" w:rsidRDefault="008F23BD" w:rsidP="008F23BD">
      <w:pPr>
        <w:jc w:val="both"/>
        <w:rPr>
          <w:sz w:val="22"/>
          <w:szCs w:val="22"/>
        </w:rPr>
      </w:pPr>
    </w:p>
    <w:p w14:paraId="028D1770" w14:textId="77777777" w:rsidR="008F23BD" w:rsidRDefault="008F23BD" w:rsidP="008F23BD">
      <w:pPr>
        <w:jc w:val="both"/>
        <w:rPr>
          <w:sz w:val="22"/>
          <w:szCs w:val="22"/>
        </w:rPr>
      </w:pPr>
    </w:p>
    <w:p w14:paraId="79C8C5ED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echa: </w:t>
      </w:r>
    </w:p>
    <w:p w14:paraId="265E15AE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02727314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7BB588F3" w14:textId="77777777" w:rsidR="008F23BD" w:rsidRPr="002A5BCD" w:rsidRDefault="008F23BD" w:rsidP="008F23BD">
      <w:pPr>
        <w:jc w:val="both"/>
        <w:rPr>
          <w:b/>
          <w:bCs/>
          <w:sz w:val="22"/>
          <w:szCs w:val="22"/>
        </w:rPr>
      </w:pPr>
    </w:p>
    <w:p w14:paraId="7E53C571" w14:textId="77777777" w:rsidR="00AA0931" w:rsidRPr="002A5BCD" w:rsidRDefault="008F23BD" w:rsidP="009B67E0">
      <w:pPr>
        <w:jc w:val="both"/>
        <w:rPr>
          <w:b/>
          <w:bCs/>
          <w:sz w:val="22"/>
          <w:szCs w:val="22"/>
        </w:rPr>
      </w:pPr>
      <w:r w:rsidRPr="002A5BCD">
        <w:rPr>
          <w:b/>
          <w:bCs/>
          <w:sz w:val="22"/>
          <w:szCs w:val="22"/>
        </w:rPr>
        <w:t xml:space="preserve">Firma del Investigador: </w:t>
      </w:r>
    </w:p>
    <w:sectPr w:rsidR="00AA0931" w:rsidRPr="002A5BCD" w:rsidSect="002A5B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7F898" w14:textId="77777777" w:rsidR="00791753" w:rsidRDefault="00791753" w:rsidP="00136390">
      <w:r>
        <w:separator/>
      </w:r>
    </w:p>
  </w:endnote>
  <w:endnote w:type="continuationSeparator" w:id="0">
    <w:p w14:paraId="2C1E845E" w14:textId="77777777" w:rsidR="00791753" w:rsidRDefault="00791753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F2C1DE9E-76CF-414B-8F5D-EF2C06D8C887}"/>
    <w:embedBold r:id="rId2" w:fontKey="{BD613BA3-3F24-45FD-A605-50448D025493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3" w:subsetted="1" w:fontKey="{F984D2D2-1101-43DC-9A38-9FA40A6C8DE4}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C92AA" w14:textId="77777777" w:rsidR="004E1B32" w:rsidRDefault="004E1B3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A92A9" w14:textId="77777777" w:rsidR="004E1B32" w:rsidRDefault="004E1B3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5ED3B" w14:textId="77777777" w:rsidR="004E1B32" w:rsidRDefault="004E1B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25DD8F" w14:textId="77777777" w:rsidR="00791753" w:rsidRDefault="00791753" w:rsidP="00136390">
      <w:r>
        <w:separator/>
      </w:r>
    </w:p>
  </w:footnote>
  <w:footnote w:type="continuationSeparator" w:id="0">
    <w:p w14:paraId="59016A1A" w14:textId="77777777" w:rsidR="00791753" w:rsidRDefault="00791753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48141" w14:textId="77777777" w:rsidR="004E1B32" w:rsidRDefault="004E1B3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671DA" w14:textId="552998C3" w:rsidR="00136390" w:rsidRDefault="00CC0B54" w:rsidP="00707B20">
    <w:pPr>
      <w:pStyle w:val="Encabezado"/>
      <w:ind w:hanging="1701"/>
    </w:pPr>
    <w:r>
      <w:rPr>
        <w:noProof/>
      </w:rPr>
      <w:drawing>
        <wp:anchor distT="0" distB="0" distL="114300" distR="114300" simplePos="0" relativeHeight="251657728" behindDoc="1" locked="0" layoutInCell="1" allowOverlap="1" wp14:anchorId="7AE16209" wp14:editId="39DFAE2C">
          <wp:simplePos x="0" y="0"/>
          <wp:positionH relativeFrom="column">
            <wp:posOffset>-1080135</wp:posOffset>
          </wp:positionH>
          <wp:positionV relativeFrom="paragraph">
            <wp:posOffset>0</wp:posOffset>
          </wp:positionV>
          <wp:extent cx="7572375" cy="10702925"/>
          <wp:effectExtent l="0" t="0" r="0" b="0"/>
          <wp:wrapNone/>
          <wp:docPr id="7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6A66CC" w14:textId="77777777" w:rsidR="004E1B32" w:rsidRDefault="004E1B32" w:rsidP="00707B20">
    <w:pPr>
      <w:pStyle w:val="Encabezado"/>
      <w:ind w:hanging="1701"/>
    </w:pPr>
  </w:p>
  <w:p w14:paraId="52F6AB10" w14:textId="77777777" w:rsidR="004E1B32" w:rsidRDefault="004E1B32" w:rsidP="00707B20">
    <w:pPr>
      <w:pStyle w:val="Encabezado"/>
      <w:ind w:hanging="1701"/>
    </w:pPr>
  </w:p>
  <w:p w14:paraId="5C0D6C49" w14:textId="77777777" w:rsidR="004E1B32" w:rsidRDefault="004E1B32" w:rsidP="00707B20">
    <w:pPr>
      <w:pStyle w:val="Encabezado"/>
      <w:ind w:hanging="1701"/>
    </w:pPr>
  </w:p>
  <w:p w14:paraId="0A0026CE" w14:textId="77777777" w:rsidR="004E1B32" w:rsidRDefault="004E1B32" w:rsidP="00707B20">
    <w:pPr>
      <w:pStyle w:val="Encabezado"/>
      <w:ind w:hanging="1701"/>
    </w:pPr>
  </w:p>
  <w:p w14:paraId="42DD7119" w14:textId="77777777" w:rsidR="004E1B32" w:rsidRDefault="004E1B32" w:rsidP="00707B20">
    <w:pPr>
      <w:pStyle w:val="Encabezado"/>
      <w:ind w:hanging="1701"/>
    </w:pPr>
  </w:p>
  <w:p w14:paraId="444891C4" w14:textId="77777777" w:rsidR="004E1B32" w:rsidRDefault="004E1B32" w:rsidP="004E1B32">
    <w:pPr>
      <w:pStyle w:val="Encabezado"/>
      <w:ind w:hanging="1701"/>
      <w:jc w:val="right"/>
      <w:rPr>
        <w:rFonts w:ascii="Times New Roman" w:hAnsi="Times New Roman"/>
        <w:b/>
        <w:bCs/>
        <w:sz w:val="32"/>
        <w:szCs w:val="32"/>
      </w:rPr>
    </w:pPr>
  </w:p>
  <w:p w14:paraId="2F0CE332" w14:textId="77777777" w:rsidR="004E1B32" w:rsidRPr="004E1B32" w:rsidRDefault="004E1B32" w:rsidP="004E1B32">
    <w:pPr>
      <w:pStyle w:val="Encabezado"/>
      <w:ind w:hanging="1701"/>
      <w:jc w:val="right"/>
      <w:rPr>
        <w:rFonts w:ascii="Times New Roman" w:hAnsi="Times New Roman"/>
        <w:b/>
        <w:bCs/>
        <w:sz w:val="28"/>
        <w:szCs w:val="28"/>
      </w:rPr>
    </w:pPr>
    <w:r w:rsidRPr="004E1B32">
      <w:rPr>
        <w:rFonts w:ascii="Times New Roman" w:hAnsi="Times New Roman"/>
        <w:b/>
        <w:bCs/>
        <w:sz w:val="28"/>
        <w:szCs w:val="28"/>
      </w:rPr>
      <w:t>ANEXO 5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3C952" w14:textId="77777777" w:rsidR="004E1B32" w:rsidRDefault="004E1B3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56669821">
    <w:abstractNumId w:val="3"/>
  </w:num>
  <w:num w:numId="2" w16cid:durableId="1917082134">
    <w:abstractNumId w:val="4"/>
  </w:num>
  <w:num w:numId="3" w16cid:durableId="1443183334">
    <w:abstractNumId w:val="7"/>
  </w:num>
  <w:num w:numId="4" w16cid:durableId="1447385995">
    <w:abstractNumId w:val="5"/>
  </w:num>
  <w:num w:numId="5" w16cid:durableId="6864490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5489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0023117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273172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806846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359368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62096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02878034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08159203">
    <w:abstractNumId w:val="15"/>
  </w:num>
  <w:num w:numId="14" w16cid:durableId="534850173">
    <w:abstractNumId w:val="6"/>
  </w:num>
  <w:num w:numId="15" w16cid:durableId="1012299853">
    <w:abstractNumId w:val="11"/>
  </w:num>
  <w:num w:numId="16" w16cid:durableId="84155534">
    <w:abstractNumId w:val="13"/>
  </w:num>
  <w:num w:numId="17" w16cid:durableId="958341023">
    <w:abstractNumId w:val="8"/>
  </w:num>
  <w:num w:numId="18" w16cid:durableId="14208304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30350E"/>
    <w:rsid w:val="00305C47"/>
    <w:rsid w:val="00332A75"/>
    <w:rsid w:val="00333EBB"/>
    <w:rsid w:val="00351C1C"/>
    <w:rsid w:val="00352E11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7612F"/>
    <w:rsid w:val="00485F89"/>
    <w:rsid w:val="00496B6C"/>
    <w:rsid w:val="004B2F01"/>
    <w:rsid w:val="004C1A17"/>
    <w:rsid w:val="004D759F"/>
    <w:rsid w:val="004E1B32"/>
    <w:rsid w:val="004E6D23"/>
    <w:rsid w:val="004F26AE"/>
    <w:rsid w:val="005006E7"/>
    <w:rsid w:val="005265AD"/>
    <w:rsid w:val="00552943"/>
    <w:rsid w:val="00557E44"/>
    <w:rsid w:val="00571683"/>
    <w:rsid w:val="00583BF7"/>
    <w:rsid w:val="005A1D54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0DE"/>
    <w:rsid w:val="00706340"/>
    <w:rsid w:val="00707B20"/>
    <w:rsid w:val="00710872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53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1D1D"/>
    <w:rsid w:val="008F23BD"/>
    <w:rsid w:val="00902835"/>
    <w:rsid w:val="00913EEF"/>
    <w:rsid w:val="00946CE7"/>
    <w:rsid w:val="0095483D"/>
    <w:rsid w:val="00957C81"/>
    <w:rsid w:val="00965DD8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5C68"/>
    <w:rsid w:val="00B1170B"/>
    <w:rsid w:val="00B33C79"/>
    <w:rsid w:val="00B406BD"/>
    <w:rsid w:val="00B44DEA"/>
    <w:rsid w:val="00B4739F"/>
    <w:rsid w:val="00B5437D"/>
    <w:rsid w:val="00B5519C"/>
    <w:rsid w:val="00B56E15"/>
    <w:rsid w:val="00B71544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B54"/>
    <w:rsid w:val="00CC0FFF"/>
    <w:rsid w:val="00CD56F4"/>
    <w:rsid w:val="00CE09DD"/>
    <w:rsid w:val="00CE3384"/>
    <w:rsid w:val="00CF1ED8"/>
    <w:rsid w:val="00CF253F"/>
    <w:rsid w:val="00CF478A"/>
    <w:rsid w:val="00D05F2B"/>
    <w:rsid w:val="00D0690F"/>
    <w:rsid w:val="00D13254"/>
    <w:rsid w:val="00D135F6"/>
    <w:rsid w:val="00D305D0"/>
    <w:rsid w:val="00D31F7E"/>
    <w:rsid w:val="00D51F32"/>
    <w:rsid w:val="00D701F1"/>
    <w:rsid w:val="00D800E9"/>
    <w:rsid w:val="00D8016A"/>
    <w:rsid w:val="00D81030"/>
    <w:rsid w:val="00D8503B"/>
    <w:rsid w:val="00D85260"/>
    <w:rsid w:val="00D97FCC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B2C4D"/>
    <w:rsid w:val="00EB3AFA"/>
    <w:rsid w:val="00EB6D1B"/>
    <w:rsid w:val="00EB7A0E"/>
    <w:rsid w:val="00EC682E"/>
    <w:rsid w:val="00EE190D"/>
    <w:rsid w:val="00F21F5B"/>
    <w:rsid w:val="00F324E9"/>
    <w:rsid w:val="00F4295D"/>
    <w:rsid w:val="00F514CA"/>
    <w:rsid w:val="00F53908"/>
    <w:rsid w:val="00FB2D44"/>
    <w:rsid w:val="00FC5F8D"/>
    <w:rsid w:val="00FD1EF8"/>
    <w:rsid w:val="00FE32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E70DF91"/>
  <w15:chartTrackingRefBased/>
  <w15:docId w15:val="{72A63B1C-BD8E-4844-B1D2-C921764C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/>
  </documentManagement>
</p:properties>
</file>

<file path=customXml/itemProps1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1524A-CEA2-41D7-8BF5-C10DA7EB66B3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poch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FABIAN ISRAEL HEREDIA MORENO</cp:lastModifiedBy>
  <cp:revision>2</cp:revision>
  <cp:lastPrinted>2024-07-25T15:00:00Z</cp:lastPrinted>
  <dcterms:created xsi:type="dcterms:W3CDTF">2025-02-13T13:32:00Z</dcterms:created>
  <dcterms:modified xsi:type="dcterms:W3CDTF">2025-02-1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14DFAC441ED241979D2CE4620610EB</vt:lpwstr>
  </property>
</Properties>
</file>